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0</w:t>
      </w:r>
      <w:r>
        <w:t xml:space="preserve"> </w:t>
      </w:r>
      <w:r>
        <w:t xml:space="preserve">มิ.ย.</w:t>
      </w:r>
      <w:r>
        <w:t xml:space="preserve"> </w:t>
      </w:r>
      <w:r>
        <w:t xml:space="preserve">64)</w:t>
      </w:r>
    </w:p>
    <w:p>
      <w:pPr>
        <w:pStyle w:val="Date"/>
      </w:pPr>
      <w:r>
        <w:t xml:space="preserve">วันพฤหัสบดีที่</w:t>
      </w:r>
      <w:r>
        <w:t xml:space="preserve"> </w:t>
      </w:r>
      <w:r>
        <w:t xml:space="preserve">10</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ข่าวต่างประเทศนะคะ เริ่มกันที่วัคซีนไฟเซอร์จำนวน 500 ล้านโดสนะคะ ให้แก่ 100 ประเทศ ทั่วโลกค่ะ แหล่งข่าวในทำเนียบขาวนะคะ วัคซีนต้าน COVID-19 ของ Pโดสให้แก่กลุ่มประเทศรายได้น้อยผ่านกรมอนามัยโลก โดย 200 ล้านโดส จะบริจาคให้ภายในปีนี้ แล้วก็อีก 300 ล้านโดส ดังกล่าวของสหรัฐฯ เพิ่มขึ้นที่ต้องการให้สหรัฐฐฯ มีนโยบายล่าช้าที่จะแจกจ่ายวัคซีนให้กับผู้อื่น เมื่อเทียบกับจีน และรัสเซีย คณะกรรมาธิการสุขภาพของจีน หรือ NSC เปิดเผยรายงานว่าจีนได้ทำการฉีดวัคซีน COVID-19 มากกว่า 100 ล้านโดสให้แก่ ประชาชนไปมากว่า 800 ล้านโดส ในโครงการกระจายวัคซีนของจีน ตั้งแต่วันที่ 27 มีนาคมที่ผ่านมา จีนฉีดวัคซีนแก่ประชาชนได้ 100 ล้านโดส จากนั้นก็ดำเนินการอย่างรวดเร็วจาก ในการกระจายวัคซีน 700 ล้านโดสและเพียง 6 วัน จาก 600 ล้านโดสถึง 800 ล้านโดสค่ะ // พา// พาไปดูเรื่องเหลือเชื่อที่รัสเซีย รัสเซียพบว่าหนอนตัวกลมขนาดเล็กหรือหนอนที่ถูกแช่แข็งมานานกว่า 42,000 ปีค่ะ สามารถที่จะฟื้นคืนชีพได้ โดยการค้นพบดังกล่าวนะคะ เป็นการแสดงถึงความทรหอีกทั้งยังเป็นกรณีศึกษาใหม่ในเรื่องของการเก็บรักษาเนื้อเยื่อของมนุษย์ด้วยค่ะ // เจ้าหนอนตัวกลมที่ค้นพบนะคะ มาจากตะกอนดิน ในเขตไซบีเรีย ไปเก็บตัวอย่างกว่า 300 ตัวอย่าง จากสถานที่ต่าง ๆ ในเขตอาคติกไปยังห้องทดลองในกรุงมอสโกนะคะ ก็พบมีหนอน 2 ตัว ติดมาด้วย พวกมันนะคะ ก็ถูกนำมาเลี้ยงด้วยสารอาหาร แล้วก็ที่ที่อยู่ใน ก็คือ 20 องศาเซลเซียส ก็พบว่าพวกมันนี่คืนชีพค่ะ แล้วก็ออกหาอาหารได้เองอีกครั้งด้วยค่ะ // คุณผู้ชมค่ะ เดี๋ยวพาคุณผู้ชมวันนี้พบกับคุณกุ้งโสพิศค่ะ // ค่ะ สวัสดีทั้ง 2 ท่านนะคะ // ค่ะ เชิญค่ะ // ขอบคุณค่ะ // สวัสดีค่ะ รับชมข่าวกีฬาวันนี้ มาดความพร้มทค่ะ มาดูความพร้อมของประเทศเวียนนามนะคะ กีฬาซีเกม กำหนดการแข่งขันกำหนดปลายปีนี้ มีการประชุมผ่านทางออนไลน์ค่ะ เห็นว่า เจ้าภาพเวียดนามอาจจะขอเลิกการจัดการแข่งขันก็มาเกาะติดสถานการณ์การแข่งขันกีฬามหกรรมในอาเซียนของเรานะคะ เป็นการเคลื่อนไหวการแข่งขัน Sea Games ครั้งที่ 34 ประเทศเวียดนาม กำหนดแข่งขันตามเดิมนี้ค่ะ โดยทางเจ้าภาพเขาประกาศดังนี้ค่ะ จัดทั้งหมด 40 ชนิดกีฬา แต่ว่าล่าสุดได้มีการจัดประชุมออนไลน์ โดย 11 สมาชิก ไทยเราอย่าง คุณประสิท เหรันยิก ประเทศไทยและหัวหน้าคณะกีฬาทีมชาติไทยก็ออกมาเปิดเผยค่ะ ในที่ประชุมมีเมีนยมา กับเวียดนามในฐานะเจ้าภาพมีความต้องการอยากจะเลื่อนการแข่งขันออกไป ก็เสนอมานะคะ ว่าจะเลื่อนจัดไปเป็นเดือนกรกฎาคมแทน แต่ว่าชาติสมาชิกอื่น ๆ ตอนนี้ไม่เห็นด้วยค่ะ ที่จะให้เลื่อนการแข่งขัน เพราะว่าทุกชาติมีเหตุเรื่องของงบประมาณที่เตรียมการเอาไว้แล้ว จึงมีความเห็น 2 แนวทางด้วยกันนะคะ แนวทางแรกให้เวียดนามกลับไปหารือกับประเทศของตนเอง ให้หาความชัดเจนก่อน ที่จะมีการประชุมกับชาติสมาชิกอีกครั้งหนึ่ง คือ 14 วันข้างหน้า ครั้งที่ 31 ของเวียดนาว ขยับไปอีก 6 ปีข้างหข้างหน้านะคะ ให้ไปจัดที่จะเป็นเจ้าภาพในครั้งที่ 34 แทน ทางบรูไนก็บอกว่าขอกลับไปหารือก่อนว่าจะยินยอมหรือว่า แต่ดูเหทือน อย่างไรก็ตาม จากการที่ประชุมนะคะ เวียดนามเขาตั้งใจแล้วค่ะ ว่าจะยกเลิกไม่เป็นเจ้าภาพการจัดการแข่งขันกีฬาซีเกมส์ปลายปีนี้แน่นอนค่ะ แต่ว่าตอนนี้ ก็คือต้องยอมรับนะคะ ว่ายอดผู้ติดเชิื้ เพิ่มสูงขึ้นจากเดิม โดนสูงขึ้นถึง 3 เท่าเลยนะคะ ก็อาจจะมีความกังวลกับสถานการณ์การแพร่ระบาดของไวรัส COVID-19 นั่นเองค่ะ ส่วนการแข่งขันวอเล่บอล เนชั่นลีค นะคะ ผลงานของสาวไทยเรายังไม่ชนะใครเลยตลอด 9 นัดค่ะ แต่ว่ามี 2 นักกีฬาของไทยเรา อย่างนุสรา ต้อมคำ กับมัลิกา ด้วยค่ะ สหพันวอลเลย์บอลนานาชาติได้ออกมาเปิดเผยหลังจบการแข่งขันวอลเลย์บอล 2021 ในสัปดาห์ 3 นะคะ ผลงานของสาวไทอยโดดเด่น มี 2 คนค่ะ คือ … แป้นคำและซึ่งนุสราสำเร็จไป 96 เสีย 6 โอกาส 501 จากทั้งหมด 3 ครั้ง อันดับที่ 4 โอกาส 85 จากทั้งหมด 181 ครั้งด้วยกัน แต่ว่าจากนี้ การแข่งขันวอลเลย์บอลเนชันลีก สัปดาห์สุดท้าย หรือว่าสัปดาห์ที่ 4 นะคะ สาวไทยอยู่ค่ะ จะเจอกับเยอรมันนี วันที่ … เวลา 17.00 น. จากนั้นเจอกับโปแลนด์เวลา 12.30 น. และนัดที่ 3 ของสัปดาห์ 4 เจอกับบราซิล 30 น. เหมือนกันค่ะส่วนการเดินหน้าจัดการแข่งขันกีฬา โตเกียว เกมส์ โอลิมปิกที่เกิดขี้นปลายเดือนกรกฎาคม แข่งขันเตรียมอนุญาตให้ชาวญี่ปุ่นเข้าชมการแข่งขันได้แล้วค่ะ แต่ว่าทั้งนี้ก็ยังไม่อนุญาตให้ต่างชาติเข้าชมเข้าเชียร์ค่ะ บรรดาสื่อของประเทศญี่ปุ่นออกมารายงานข่าวนะคะ รัฐบาลญี่ปุ่นและเจ้าหน้าที่จัดงานแข่งขันมาก เห็นด้วยกับการอนุญาตให้แฟนกีฬาชาวญี่ปุ่นชมการแข่งขันได้ ต่างจากเดือนก่อนค่ะ ที่มีความเอนเอียงในแนวทางอยากให้จัดแบบไม่มีคนดู เนื่องจากว่าตอนนี้ผู้ติดเชื้อรายใหม่ในโตเกียวลดลงแล้วค่ะ ถ้านับตั้งแต่เดือนมีนาคมที่ผ่านมากับมหาวิทยาลัยต่าง ๆ ก็เริ่มดำเนินการฉีดวัคซีนให้กับคนงาน และนักศึกษาแล้ว จึงดูมีทิศทางดีขึ้ตจค่ะ โดยนางเซโกะ ฮาชิโอโตะ 2020 เปิดเผยว่าจะจัดยอดจำนวนผู้ชมก่อนสิ้นเดือนนี้นะคะ ก่อนมีการปรึกษากับทางการญี่ปุ่นและคณะบริหารของกรุงโตเกียว ชาวต่างชาติได้สรุปผลก่อนหน้านี้แล้วค่ะ ห้ามเข้าสนามอย่างแน่นอน ทางด้านมายาโย มารุกาว่า รัฐมนตรีโอลิมปิกของญี่ปุ่น พิจารณาการฉีดวัคซีนให้บรรดาอาสาสมัคร 70,000 คน ก่อนการแข่งขันจะเริ่มขึ้นค่ะ ก็เป็็นอาสาสมัครนะคะ ก็มีความใกล้ชิดกับเจ้าหน้าที่ในชาติต่าง ๆ อยู่แล้วค่ะ ขณะเดียวกัน โอลิมปิกสากลก็ได้จัดตั้งใม นักกีฬาที่เข้าแข่งขันโอลิมปิกเกม เกาหลีเหนือไม่ส่งนักกีฬาเข้าร่วมการแข่งขันเป็นครั้งแรกนับตั้งแต่ปี 1988 ที่กรุงโซล จากกรณีดังกล่าว ตอนนี้ทำให้ไทยเราไ้ด เพิ่มมากอีก 1 ที่นั่งค่ะ จากนักมวยสมัครเล่น จุฑามาส กริสพงศ์จุฑามาส นี่ จะไปแทนที่ ปัง โซมี นักมวยหญิงของเกาหลีเหนือนนะคะ นักกีฬาคนไหนได้โควตา IOC ค่ะ เขาดก็ทำให้ตอนนี้ไทยเราได้มาเพิ่มอีก 1 ที่นั่ง จากมวยสากลสมัครเล่นหญิงค่ะ ขณะที่การแข่งขันฟุตบอลอุ่นเครื่องเตรียมความพร้อมในการแข่งขันปี 2020 จะแข่งขั้นขึ้นในอีกไม่กี่วันข้างหน้านี้นะคะ โปรตุเกสค่ะ รองทีมเป็นครั้งสุดท้าย ก่อนลงแข่งขัน ส่งผู้เล่นชุดใหญ่ลงสนามครบครันค่ะ บลูโน่ เบลบราส ชูอองเดจาโย่ ดาดิโก้บาวา ปรากฏว่าโปรตุเกส โชว์ฟอร์มสมราคาค่ะ โชว์ฟอร์มเยี่ยมสมราคา ได้ประตู 4- ได้ประตูจากบลูโน่ เฟค้าน แล้วก็ 91 ส่วนที่เหลือเป็นโรนัลโด้กับชูอาวล์ เคโซโร นะคะ นาที 86 นั่นเอง ส่วนโปตุเกสค่ะ ฝรั่งเศส ฮังการี่ จะประเดิมการแข่งขันวันอังคารที่ 15 Match 2 ที่ 19 แล้วก็แมตช์สุดท้ายของรอบแรกนะคะ เจอแชมป์โลกอย่างฝรังเศส ยังมีผลอุ่นเครื่องทีมชาติสหรัฐฯ อยู่ค่ะ ชนะคอสตาริก้า2022 รอบคัดเลือกโซนเอเชีย ในกลุ่ม S นะคะ เตะกัน 2 คน 10 คน ในช่วงท้ายเกม 3 ประตูต่อ 2 แพ้ใหักับเกาหลีใต้ไม่แพ้มา 5 เกมติดแล้วค่ะ ชนะ 4 เสมอ 1 ตอนนี้อยู่จ่าฝูงค่ะ นอกจากนั้นยังมีผลฟุตบอลโลกคัดเลือกโซนอเมริกาใต้0 ประตูต่อ 2 บราซิลได้ 2 ลูก จากเนมาร์ ตั้งแต่ต้นเกมนาทีที่ 4 นะคะ ในช่วงอดเจ็บ ส่งผลให้บราซิลแต้มเต็มตอนนี้รั้งอันดับ 1 ชิลี เสมอ โบลิเวีย 1 ประตูต่อ 1 ทีมละแต้ม ครบถ้วยสำหรับข่าวกีฬาเที่ยงวันนี้นะคะ คุณผู้ชมคะและส่งท้ายข่าวภาคเที่ยงวันนี้ด้วยภาพจากกล้องหน้ารถของพนักงานขับรถส่งแก๊ส ชาวแอฟริกาใต้ จากข้างทางและพุ่งชนรถของเขา จนฝากระโปรงรถเสียหายค่ะ // และทั้งหมดนี้คือข่าวเที่ยง NBT ในวันนี้ค่ะ พวกเราและทีมงานลาไปก่อน ขอบพระคุณทุกท่านที่ติดตามรับชม สวัสดีค่ะ // สวัสดีค่ะ</w:t>
      </w:r>
    </w:p>
    <w:p>
      <w:pPr>
        <w:pStyle w:val="BodyText"/>
      </w:pPr>
      <w:r>
        <w:t xml:space="preserve">[เสียงดนตรี]</w:t>
      </w:r>
    </w:p>
    <w:p>
      <w:pPr>
        <w:pStyle w:val="BodyText"/>
      </w:pPr>
      <w:r>
        <w:t xml:space="preserve">[เสียงดนตรี]</w:t>
      </w:r>
    </w:p>
    <w:p>
      <w:pPr>
        <w:pStyle w:val="BodyText"/>
      </w:pPr>
      <w:r>
        <w:t xml:space="preserve">(คุณปวีณา) สวัสดีค่ะ ต้อนรับคุณผู้ชมเข้าสู่การแถลงข่าวCOVID-19 จากที่ทำเนียบรัฐบาล ประจำวันที่ 10 มิถุนายน 2564 นะคะ วันนี้แน่นอนค่ะ นอกจากเรื่องของการติดตามพื้นที่การระบาด หรือว่าคลัสเตอร์ต่าง ๆ เพื่อให้ทุกคนมีการเฝ้าระวัง อีก 1 ประเด็นที่จะหยิบยกขึ้นมาคุย ก็คือเตรียมพร้อมรับสำหรับการเปิดเทอมของน้อง ๆ ก็คือ 14 มิถุนายน ก็คือวันจันทร์หน้า หลายคนอยากจะทราบเรื่องของมาตรการในการดูแลความปลอดภัยของเรียนการสอนอย่างไร รวมถึงแต่ละที่จะมีความเห็นและแตกต่างอย่างไรนะคะ เรียนเชิญทางผู้ช่วยโฆษก ศบค. แพทย์อภิสมัย ศรีรังสรรค์ ชี้แจงในรายละเอียด เรียนเชิญค่ะ</w:t>
      </w:r>
    </w:p>
    <w:p>
      <w:pPr>
        <w:pStyle w:val="BodyText"/>
      </w:pPr>
      <w:r>
        <w:t xml:space="preserve">(แพทย์หญิงอภิสมัย) กราบสวัสดี พี่น้องประชาชน สื่อมวลชนทุกท่านนะคะ กลับมากับการรายงานโดยขออนุญาตเริ่มยอดของการฉีดวัคซีน COVID ซึ่งเราติดตามกันมาอย่างต่อเนื่องในสัปดาห์นี้นะคะ วันนี้มีรายงานผู้ที่ฉีดวัคซีนเพิ่มบวกนะคะ 336,374 โดสค่ะ ซึ่งถ้านับตั้งแต่ 28 กุมภาพันธ์ 2564 นะคะ ยอดที่ได้รับการฉีดวัคซีน อยู่ที่ 5.4 ล้านแล้วนะคะ ก็จะเป็นตัวเลขที่นำเรียนให้พี่น้องประชาชนได้ติดตามกันทุก ๆ วันค่ะ แล้วก็ในแต่ละสัปดาห์นะคะ ก็มีผู้แทนกรมควบคุมโรค ได้มาชี้แจงเรื่องของรายละเอียดคำถามต่าง ๆ นะคะ เกี่ยวกับการฉีดวัคซีนด้วยค่ะ โดยรวม ๆ นี่นะคะ ทางกระทรวงสาธารณสุขฝากย้ำนะคะ ว่าวัคซีนตลอดเดือนมิถุนายนที่มีพี่น้องประชาชนลงทะเบียนได้รับการฉีดนี่นะคะ ก็คือ 6 ล้าน ยืนยันว่าจะทยอยมาและจะครบ 6,000,000 โดสแน่นอนค่ะ อย่างไรก็ตามนี่นะคะ ในบางพื้นที่ที่มีพี่น้องประชาชนอาจจะมีการเลื่อนการฉีดวัคซีน วัคซีนขอให้ทราบว่าแต่ละจังหวัดแต่ละพื้นที่มีการจัดสรรการกระจายวัคซีนอย่างเหมาะสม หากในสัปดาห์แรกยังมีการติดขัดอยู่บ้าง เชื่อว่าในสัปดาห์ตลอดเดือนมิถุนายนนี้นะคะ เดือนถัด ๆ ไป วัคซีนในแต่ละพื้นที่ สามารถจัดการได้ตามแผนยิ่งขึ้นแน่นอนค่ะ วันนี้มาดูสถานการณ์การรายงานผู้ติดเชื้อรอบโรคนะคะ บ้านเรายังอันดับที่ 80 นะคะ ยอดผู้ติดเชื้อรายใหม่ วันนี้บวกไป 400,000 กว่ารายค่ะ ทำให้ยอดตอนนี้ 175 ล้านนะคะ และก็หลาย ๆ ประเทศที่เรายังเฝ้าระวังอยู่ ก็ยังเหมือน ๆ เดิมนะคะ มีตัวเลขที่ค่อนข้างไปในทิศทางที่ลดลงค่ะ ตัวเลขนะคะ รายงานที่ 2,3ว่ากล่องสีเลือดหมูนะคะ ทางด้านซ้ายมือเป็นรายงานตัวเลขเรือนจำ วันนี้ก็รายงาน 102 ราย นะคะ เล็กลงเรื่อย ๆ ค่ะ ก็มีการที่จะคัดกรองเชิงรุกที่เรือนจำที่ยังไม่พบเชื้อด้วยนะคะ แต่ว่ามีการเฝ้าระวังแล้วก็ในส่วนของการเสียชีวิต กล่องสีดำนะคะ วันนี้มีรายงาน 43 คนค่ะ ทำให้ยอดผู้เสียชีวิตรวมนะคะ 1,281 คนค่ะ คิดเป็น 0.81 เปอร์เซ็นต์ ผู้ที่ได้รับการอนุญาตกลับบ้าน กล่องสีเขียว คือ 3,035 รายนะคะ ทำให้ยอดรวมผู้ป่วยหายกลับบ้านนี่นะคะ 11,861 ราย ผู้ที่ยังรักษาตัวอยู่ในโรงพยาบาลรวมแล้วนะคะ 48,276 ราย มีอาการหนัก… ขออภัยค่ะ 1,295 ราย ในจำนวนนี้ช่วยหายใจ 359 รายค่ะ ถ้าดูทิศทางของการรายงานของทั้งประเทศนะคะ จะเห็นว่ายังเป็นกลุ่มก้อนอยู่ที่ กทม. และปริมณฑล วันนี้ กทม. เป็นตัวเลข700 กว่านะคะ แล้วก็ปริมณฑลก็ใกล้เคียงกันค่ะ ส่วนอีก 71 จังหวัดที่เหลือนะคะ ก็ยังเป็นตัวเลขี่ที่เป็นสัดส่วนใกล้เคียงกับในตลอดสัปดาห์ที่ผ่านมานะคะ ว่ากรุงเทพฯ ปริมณฑลยังเป็นเปอร์เซ็นต์ที่สูงเกินครึ่งนะคะ กับภาพรวมของทั้งประเทศค่ะ ของการรายงานผู้เสียชีวิตวันนี้ 43 คนนี่นะคะ ก็มีผู้ที่อายุน้อยสุด ก็คือ 25 ปี ค่ะ 91 ปี อายุสูงสุดนะคะ กทม. มียอดผู้เสียชีวิตสูงสุดค่ะ 27 ราย สมุทรปราการ 5 ราย นครปฐม 4 ราย นครสวรรค์ 2 ราย และมีจังหวัดละ 1 รายนะคะ ปทุมธานี นนทบุรี สงขลา กาญจนบุรีและสระแก้ว ตัวเลขใหญ่นะคะ จะยังอยู่ที่ปัจจัยโรคประจำตัวที่อยู่ในกลุ่มของผู้ป่วยเบาหวาน และความดันก็คงต้องเน้นย้ำในผู้ป่วยที่อยู่ในกลุ่มโรคเหล้านี้นี่นะคะ จำเป็นต้องเฝ้าระวังความเสี่ยงอย่างสูงสุดนะคะ เพราะว่าในเมื่อการติดเชื้อจะเป็นผู้ป่วยที่มีอาการรุนแรงได้อย่างรวดเร็ว แล้วก็อาจจะนำไปสู่การเสียชีวิตค่ะ วันนอนนาน การรักษาจนถึงช่วงที่ท่านเสียชีวิตนะคะ วันนี้รายงานที่ 48 วันค่ะ ผู้ป่วยที่เดินทางมาจากต่างประเทศ วันนี้ 48 รายนะคะ โดยภาพรวมวันนี้ที่น่ายินดี ก็คือไม่พบผู้ที่เดินทางจากต่างประเทศผ่านข้ามแดนสระแก้วอรัญญประเทศถ้าไปดูการสะกัดกั้นการลักลอบเข้าเมือง ใน 24 ชั่วโมงที่ผ่านมา ก็ยังเป็นตัวเลขที่สูงอยู่ค่ะ มีรายงาน 169 ราย อันนี้นี่มากจากทั้งในส่วนของภาคตะวันออกเฉียงเหนือนะคะ ภาคใต้เป็นที่หนึ่ง ที่รายงานเป็น 0 อย่างต่อเนื่อง ก็เกิดจากการลาดตระเวนอย่างเข้มข้ไปยังสื่อมวลชน พี่น้องประชาชนนะคะ ที่อยู่ในส่วนของริมชายแดนสระแก้วอรัญญประเทศเพราะว่าอย่างที่เห็นน่ะค่ะ ว่าเราเห็นรายงานกลุ่มคนไทยกลับบ้านผ่านพรมแดน สระแก้วอยู่ตลอด วันนี้ถึง 37 รายนะคะ อันนี้เขาเดินทางเข้ามาโดยถูกต้องตามกฎหมายนะคะ แต่ว่าเราอยากทราบข้อมูลว่ามีการทำงานที่คาสิโน ที่ร้านอาหาร หรือสถานบริการอย่างไร แล้วก็มีพี่น้องประชาชนอีกเทประชาชนอีกจำนวนมากน้อยเท่าไรที่ประสงค์จะเดินทางกลับบ้าน ตรงนี้นี่ เพื่อที่ว่าพื้นที่สระแก้ว อรัญประเทศเองแต่ว่าเราก็มีข้อจำกัดในเรื่องของข้อมูลเช่นกันค่ะ ไปดูรายงานผู้ติดเชื้อรายใหม่ของเดือนมิถุนายน ของ 10 มิถุนายน ของ 10 อันดับแรก ตามกลุ่มนี่นะคะ ก็จะเห็นว่าอันดับ 1 กทม. วันนี้รายงาน 888 รายค่ะ ในส่วนของคลัสเตอร์ที่พบนะคะ ปทุมธานียังคงอยู่ที่เดิมนะคะ โรงงานแปรรูปไก่ มีรายงานคลัสเตอร์นี้นะคะ เป็นผู้ป่วยรายใหม่ เพิ่มอีก 262 ราย สำหรับวันนี้ ในส่วนของชลบุรีก็ยังเป็นตลาดบ้านทุ่งศรีราชา อันนี้ถือเป็นคลัสเตอร์ใหม่นะคะ เป็นรายงานวันที่ 9 28 ราย และในส่วนของชลบุรีมีคลัสเตอร์ใหม่ ขนส่งและเช่ารถยนต์ มีรายงานผู้ติดเชื้อยืนยัน 8 รายนะคะ และอยุธยายังเป็นบริษัทผลิตอุปกรณ์ทางการแพทย์ รายงานวันที่ 30 พฤษภาคม เพิ่มผู้ป่วยรายใหม่ 34 รายนะคะ นะคะ ในส่วนของโรงงานบะหมี่บ้านโป่งนะคะ รายงานเมื่อวานนี้นะคะ มีการตรวจผลรายงานเพิ่มเติมอีก 36 รายค่ะ แล้วก็อันดับ 10 นะคะ เป็นระลา ก็พบว่ามีการสัมผัสติดเชื้อในชุมชนมากขึ้นนะคะ มีผู้ติดเชื้อรายใหม่ ทำให้ยอดรวมรายวัน ของยะลาวันนี้ 42 รายนะคะ ก็ยอดรวมสะสมเป็น 48 ราย นี่ก็จะให้เห็นภาพรวมของคลัสเตอร์ใหม่ ๆ ที่มีการรายงานอันดับต้น ๆ ของทั้งประเทศนะคะ ในส่วนของภาคใต้ สุราษฎร์ธานี ก็จะเป็นอำเภอเมืองสุราษฎร์ธานี วัดตาขุนค่ะ มีรายงานคลัสเตอร์นี้ มีรายงานไปแล้ว 13 ราย ตรงนี้ที่ต้องเน้นย้ำพี่น้องประชาชนเฝ้าระวัง และติดตามการรายงานของจังหวัดของท่านนะคะ เพราะว่าเมื่อมีการประกาศสถานที่คลัสเตอร์ พบการติดเชื้อเป็นกลุ่มก้อน จังหวัดต้องเฝ้าระวังมาตรการควบคุมโรคของจังหวัดของท่านอย่างใกล้ชิดค่ะ ในวันนี้นะคะ ไปดูการรายงานของ กทม. ค่ะ ส่วนของกรุงเทพมหานครรายงาน 70 คลัสเตอร์นี่นะคะ ถ้าจำแนกในช่วง 1 เดือนที่ผ่านมานะคะ แบ่งกลุ่มคลัสเตอร์เป็นสี เขียว เหลือ แดง สีแดงที่ไม่มีการรายงานผู้ป่วย ในสีแดง ขออภัยค่ะ สีแดงมีการรายงานพบผู้ป่วยมีอยู่ในช่วง 14 วันที่ผ่านมามีทั้งสิ้น 60 คลัสเตอร์ด้วยกันนะคะ คลัสเตอร์กลุ่มสีเหลือนี่ถือว่าไม่พบผู้ป่วยภายใน 14 วันนะคะ แต่ใน 28 วันยังพบอยู่ สีเหลืองนี่มีที่ไหนบ้าง มีดอนเมือง บางเขน บางซื่อ หลักสี่ ประเวศ หนองจอก บางคอแหลม สาทร และบางแคค่ะ ที่เหลือเป็นคลัสเตอร์ที่มีรายงานนะคะ เป็นสีเขียว ก็หมายความว่าไม่พบผู้ป่วยรายงานติดเชื้อเป็นระยะเวลา 28 วัน ตรงนี้มี 5 คลัสเตอร์ด้วยกันค่ะ ได้แก่ ชุมชนวัดโสมนัส คลัสเตอร์ตลาดบุญเรือง เขตประเวช ชุมชนบ่อนไก่ เขตปทุมวัน แคมป์ก่อสร้างเขตวัฒนานะคะ แล้วก็แคมป์ก่อสร้างบริษัทแสงฟ้า เขตบางพลัด มีการเฝ้าระวังอย่างต่อเนื่อง แต่ไม่มีการรายงานคลัสเตอร์ใหม่นะคะ ซึ่งทุกท่านจะเข้าใจว่าเมื่อมีการเฝ้าระวัง14 วัน 28 วัน กลุ่มผู้ที่มีการติดเชื้อ ก็จะเข้าสู่การหายป่วยนะคะ ก็จะทำให้พื้นที่บริเวณพื้นที่ตรงนั้นก็ปลอดภัย อย่างไรก็ตามนี่นะคะ จะเห็นว่าทั้ง กทม. เองและส่วนอื่น ๆ ทั้งประเทศนะคะ จะยังมีการเฝ้าระวังคัดกรองเชิงรุก เวลาที่มีการคัดกรองเชิงรุกชุมชนนี่มีหลักเกณฑ์ใดบ้าง เดี๋ยวไปดูกันนิดหนึ่งนะคะ ตรงนี้นี่ทางกรมควบคุมโรคกระทรวงสาธารณสุข ก็นำข้อมูลจากการสอบสวนโรค ผู้ติดเชื้อทั้งประเทศนะคะ แล้วก็นำมาสรุปเป็นพื้นที่เสี่ยงในชุมชน เพื่อที่จะนำไปสู่มาตรการพื้นที่ 11 เสี่ยงที่พบผู้ติดเชื้อนะคะ ตลาดด สถานีขนส่ง ผับ บาร์ คาราโอเกะนะคะ ซึ่งอันนี้ต่ออายุหรือต่อบัตรแรงงาน มีชาวต่างชาติรวมกลุ่มกันนะคะ มีหน่วยราชการด่านหน้ามีในส่วนของโรงงาน ห้างสรรพสินค้า ซึ่งอันนี้รวมร้านอาหารอยู่ในนั้นด้วยนะคะ ผู้สูงอายุ โรงเรียนหรือสถานศึกษา อันนี้เป็นสถานดูแลเด็กเล็กอันนี้รวมกลุ่มกันนะคะ มีศาสนสถานนะคะ สุดท้ายจะมีบริษัทเป็นสำนักงาน หรือว่าธนาคาร ตรงนี้นี่ก็จะเฝ้าระวังพื้นที่ชุมชน ก็มีการกำหนดเกณฑ์นะคะ ว่าทั้งทุก ๆ จังหวัดทั่วประเทศ รวมทั้งทุก ๆ เขตใน กทม. จะมีมาตรการเฝ้าระวังเชิงรุก มีการสุ่มตารว11 ประเภทดังต่อไปนี้นี่ ว่าแต่ละแห่งจะมีการกำหนดขนาดการสุ่มตรวจต ขนาดอย่างน้อย จะต้อง 5 ตัวอย่าง อย่าง กทม. ก็จะมีการกำหนด 75 ตัวอย่าง ลงพื้นที่ตลาดก็จะสุ่มตรวจ 75 ตัวอย่าง อย่างนี้เป็นต้นนะคะ และก็จะมีการเฝ้าระวังอย่างต่อเนื่อง เช่น มีการตรวจทุก ๆ 2 สัปดาห์ ตรงนี้นี่เป็นตัวเลขคร่าว ๆอันนี้นี่ปรับตามความสำคัญและบริบทของพื้นที่ค่ะ ยกตัวอย่างเช่น กทม. นี่ มีตลาดทั้งสิ้นอยู่ 486 ตลาด ในส่วนของตลาดที่มีการพบรายงานผู้ติดเชื้อ ก็จะมีการเฝ้าตรวจอย่างต่อเนื แต่ตลาดอันนี่ที่รายงาน ถึงแม้ว่าจะไม่มีรายงานการติดเชื้อ ก็ต้องมีการสุ่มตรวจเช่นกัน และการสุ่มตรวจนี่ล่ะค่ะ จะเป็นการส่งรายงานมาที่กรมควบคุมฌว่าตรวจจำนวนเท่าไร แต่ว่าไม่พบการติดเชื้อ มีตังอย่าให้เห็นภาพนิดหนึ่งนะคะ ของแต่ละพื้นที่ทั่วประเทศนะคะ การรายงานของจังหวัดทางภาคเหนือ กล่องสีเขียวที่อยู่ตรงกลาง ลำพูนนี่นะคะ กรมควบคุมโรคกำหนดให้สุ่มตรวจ 5 สถานที่ใน 11 ที่ แต่ปรากฎว่าจังหวัดพิจารณาว่าควรจะสุ่มตรวจมากกว่า 5 อันนี้ก็แล้วแต่ แต่ละจังหวัดนะคะ หรือบางบริบทแต่งต่างกัน บางจังหวัด เช่น อายุ ก็คิดว่าจำเป็นต้องเฝ้าระวังเข้มข้นในส่วนของศูนย์ดูแลผู้สูงอายุ หรือยกตัวอย่าง แม่ฮ่องสอน จังหวัดตาก อย่างนี้นะคะ การมีชายแดนติดกับเพื่อนบ้าน การสุ่มตรวจก็อาจจะกลายเป็นสุ่มตรวจในราชการฝั่งหน้า ที่เป็นพื้นที่ติดชายแดนนะคะ หรือบางที่มีตลาดเป็นตลาดใหญ่ มีการค้าขายพื้นที่เป็นตลาดค้าส่งระดับจังหวัด มีรายงานต่างด้าวอยู่กันอย่างหนาแน่นเขาก็จะมีเกณฑ์ของเขาค่ะ เลือกพื้นที่ชุมชนตรงไหนที่จะเป็นที่ตรวจ อย่างไรก็ตามนะคะ แล้วก็จะได้ร่วมมือกับมาตรการพื้นที่ของท่านสำนักงานเขต มาตรการการลงตรวจเชิงรุกในชุมชนแบบนี้นะคะ มาดูยกตัวอย่างการรายงานตลาด นิดหนึ่งค่ะ ที่ประชุมของ กทม. วันนี้นะคะ รายงานแผนการตรวจตลาด 486 แห่ง ใน กทม. อันนี้เป็นการรายงานการตรวจตั้งแต่ 24 พฤษภาคม จนถึง 9 มิถุนายน การตรวจนะคะ มีการลงพื้นที่ทั้งสิ้น 379 ตลาด บางตลาดนะคะ กทม. รายงานว่ามีการตรวจซ้ำ 2 รอบ พบว่า 289 คิดเป็น 76 เปอร์เซ็นเป็น 76 เปอร์เซ็นต์ ผ่านเกณฑ์มาตรฐานนะคะ มีอีก 90 แห่งค่ะ ที่ไม่ผ่านเกณฑ์นะคะ การไม่ผ่านนี้ ข้อบกพร่องที่พบเยอะสุดเลย เห็นเป็นพื้นที่วงกลมสีชมพูไม่มีการเว้นระยะห่างระหว่างบุคคล นี่อยากให้ทางตลาดให้ความสำคัญนะคะ และก็พี่น้องประชาชนที่ไปจับจ่ายในตลาด ในพื้นที่ของท่าน ก็สังเกตเกณฑ์เหล่านี้ไปด้วยนะคะ ทางเข้าออก อันนี้บางตลาดไม่ผ่าน เพราะว่ามีทางเข้าออกหลายทาง แต่ละทางไม่มีการตรวจวัดอุณหภูมินะคะ อย่างนี้เป็นต้นนะคะ บางตลาดไม่มีไทยชนะ ความสะอาดนี่ 9 เปอร์เซ็นต์นะคะ มีการไม่ผ่าน จำนวนลูกค้าบางที่มีความแออัดหลายที่ ทำให้เกิดความเสี่ยงและก็มีการไม่สวมแมสก์นี่ มีการพบมากถึง 7 เปอร์เซ็นต์นะคะ ตรงนี้นี่ ในช่วงที่ผ่านมานี้เรารณรงค์มาตลอด คะแนนไม่ผ่านในการสวมหน้ากากอนามัยก็ต้องขอเน้นย้ำนะคะ การไม่มีจุดบริการล้างมือเพียงพอ นี่พบถึง 6 เปอร์เซ็นต์ แล้วก็รวมทั้งการระบายอากาศ และการลงทะเบียนผู้ค้า และลูกจ้าง ตรงนี้อยากให้พี่น้องประชาชนรวมทั้งสื่อมวลชน ผู้นำชุมชนนะคะ ให้การสำคัญกับตลาดของท่านค่ะ เพราะว่าหลักเกณฑ์ของ Thai Stop Covid Plus นี่อยากให้ท่านเห็นในรายละอยิบย่อยนะคะ อยากให้ท่านศึกษานี่นะคะ ตอนนี้เชื่อว่าหลายคนคงสงสัยแล้วว่า ตลาด289 แห่ง ใน กทม. ที่ผ่านเกณฑ์มีที่ไหนบ้าง อีก 90 แห่งที่ยังไม่ผ่านนี่ จนกระทั่งผ่านเกณฑ์ในที่สุด ถ้ายังเหลืออีกไม่กี่แห่งที่ไม่ผ่านนี่นะคะ คงต้องเป็นการตรวจสอบจากพี่น้องประชาชนว่า ข้อเท็จจริงของตลาดที่เราอยู่นั้น เป็นอย่างไร และเพื่อที่จะเป็นการที่กระตุ้นตลาดหรือผู้ค้าขายในตลาดต้องปรับตัวและทำให้ผ่าน 100 เปอร์เซ็นต์นะคะ อีกประเด็นหนึ่งที่ ศบค. ชุดเล็กได้มีการพูดคุยหารือในวันนี้นะคะ ก็คือเรื่องการเตรียมความพร้อมในการเปิดเรียน 1/2564 นะคะ ในวันที่ 14 มิถุนายนค่ะ ซึ่งสิ่งสำคัญก็คือว่าการเตรียมความพร้อมตรงนี้นะคะ ทางท่านปลัดกระทรวงศึกษาธิการได้รายงานในวันนี้แยกพื้นที่จังหวัดเป็นสี อย่างที่ขึ้นหน้าจอตรงนี้นะคะ สีแดงเลือดหมูจะมีทั้งหมด 4 จังหวัด ในส่วนของพื้นที่สีแดง มีรวม 17 จังหวัด และ 56 จังหวัด จะเป็นอย่างไร คือ ในพื้นที่สีแดงเลือดหมูจะมีการเปิดเรียนพร้อมกันกับทั้งประเทศนะคะ แต่ว่ามีการระบุว่ายังไม่อนุญาต ให้มีมีการเรียน On Side หมายถึงว่า สถานที่บริเวณโรงเรียน หรือสถานศึกษาทำการเรียนการสอนค่ะ แต่ว่ายังทำอื่น ๆ ได้นะคะ ไม่ว่าจะเป็นออนไลน์ อาจจะเป็นการใช้คอมพิวเตอร์ แทบเล็ต โน้ตบุ๊ก ตรงนี้ก็จะมีบางพื้นที่อุปกรณ์ต่างมีข้อจำกัดก็จะมีการอัดวิดีโอซึ่งเรียกได้ว่าเป็นการเรียนการสอบแบบแห้งนะคะ แล้วก็มีการส่งพวกเอกสาร พวกใบงานต่าง ๆ ให้กับคุณพ่อคุณแม่ผ่านไปรษณีย์ที่บ้านและก็เด็กสามารถที่จะเรียนผ่านโทรทัศน์ หรือว่าอุปกรณ์ที่ทางโรงเรียนสนับสนุนให้นะคะ ตรงนี้นะคะ ก็เรียกว่าเป็นการ On Hand หรือว่า On Demard นะคะ ของพื้นที่สีเลือดหมูนี่นะคะ จะใช้ลักษณะของออนไลน์ หรือว่า On Air ทั้งหมดนะคะ ในส่วนของพื้นที่จังหวัดสีแดง จะเน้นย้ำนะคะ ว่าจะสามารถที่จะมีการเรียนการสอนแบบผสมผสานได้ค่ะ เรียกว่าออนไซต์ในบางพื้นที่สามารถทำได้ อย่างไรก็ตามนะคะ มีการทบทวนมาตรการ โรงเรียนทั้งหมเจะต้องผ่านเกณฑ์การประเมิน Thai Stop COVIDPLUS นะคะ หมายความว่าโรงเรียนมีมาตรการ ความปลอดภัยเพียงพอที่จะสามารถเปิดการเรียนการสอน On ได้ แต่หากจำเป็นต้องมีการเปิดการเรียนการสอน On site มีการทำเรื่องไปที่คณะกรรมการโรคติดต่อจังหวัด เพื่อมีการขออนุญาตให้มีการเรียนการสอนที่สถานที่ที่เป็นโรงเรียนหรือสถานศึกษานะคะ บางจังหวัดโรงเรียนได้ประเมินผ่านเกณฑ์ Thai Stop COVID PLแล้ว แต่หากคณะกรรมการโรคติดต่อ มีความเป็นห่วงเรื่องของสถานการการแพร่ระบาด อาจจะมีออำนาจในการยับยั้ง มีการพูดคุยกันถึงในระดับจังหวัดนะคะ สีแดง สีส้ม ท่านจำเป็นต้องมีการทบทวนมาตรการ Thai Stop Covid Plus ทำเรื่องไปที่คณะการทำงานโรคติดต่อจังหวัดค่ะ กทม. เช่นกันนะคะ ของ กทม. วันนี้นะคะ ก็จะมีการรายงานในส่วนของการเปิดเรียนเช่นกัน ที่ กทม. นะคะ มีรายละเอียดแตกต่างกันนิดเดียวค่ะ ว่า กทม. มีอีก 1 เวอร์ชันของการเรียนการสอนก็เรียกได้ว่า On School Line ที่เป็นขวาของท่านบนหน้าจอนี่นะคะ อันนี้ทาง กทม. ครูและนักเรียนนี่มีการเซ็ตไลน์กลแอปพลิเคชันนะคะ และก็พบว่าตั้งแต่วันที่ 17 พฤษภาคม ที่ผ่านมานี่ มีการได้ทดลองระบบแล้ว ก็คือคุณครูจะมีคลิปวิดีโอส่งผ่านแอปพลิเคชันไลน์ในไลน์กรุ๊ปนะคะ ผู้ปกครอง ก็มีทั้งในส่วนของการขอรับเอกสาร ใบงาน มารับเองที่โรงเรียน หรือว่าให้ถึงบ้านแล้วจากนั้น เมื่อนักเรียนทำการเรียนการบ้านเสร็จแล้ว คุณพ่อคุณแม่ก็จะมีการอัดคลิปนี่นะคะ ส่งกลับมาที่คุณครู เพื่อให้คุณครูสามารถที่จะให้การเรียนการสอนผ่าน On line ด้วยก็เป็นสิ่งที่ต้องขอขอบคุณทางกระทรวงศึกษาธิการนะคะ ทาง ศพฐ. ที่ปรับตัวทำให้สถานการณ์การแพร่ระบาดนี่นะคะ มีการสอดคล้องกับการที่เด็กนักเรียนสามารถที่จะเล่าเรียนได้ อย่างไรก็ตามในที่ประชุมก็พูดกันถึงเรื่องของคุณครูด้วยนะคะ ว่าในส่วนของการระดมฉีดวัคซีนให้กับครู รวมทั้งบุคลากรอื่น ๆ ในสถานศึกษานะคะ ทั้งแม่บ้าน รปภ. ก็มีการระดมฉีดวัคซีนซึ่งโดยตัวเลขคร่าว ๆ มีคุณครูและบุคลากรนี่นะคะ เกือบ 60 เปอร์เซ็นต์ที่ได้รับการฉีดวัคซีนแล้ว ก็จะเฝ้าระวังแล้วก็ทำให้สถานศึกษาหรือโรงเรียนเป็นที่ที่ปลอดภัยที่ลูกหลานจะเข้าไปหาความรู้ได้ สุดท้ายนะคะ ทางกระทรวงศึกษาธิการก็ฝากว่าคุณครูที่จะต้องเดินทางเข้ามา โดยเฉพาะอย่างยิ่ง มีการข้างมาเรียนในกรุงเทพขอให้คุณครูทุกท่านนะคะ สำรวจตัวท่านเองด้วยค่ะ ว่าท่านมีความเสี่ยง มีอาการ หรือว่าได้เดินทางไปในพื้นที่เสี่ยง สัมผัสใด ๆ หรือไม่ หากไม่แน่ใจ ขอให้มีการกักตัว 14 วันนะคะ ก่อนที่จะออกไปติดต่อประสานกับคนอื่น ๆ แล้วก็เมื่อมีการเฝ้าระวังอย่างเข้มข้นจากมาตรการจากมาตรการส่วนตัวของคุณครูแล้ว ก็เอาใจใส่บุคลากรของท่านด้วยนะคะ คุณพ่อคุณแม่ ผู้ปกครอง ก็จะเกิดความมั่นใจที่จะต้อนรับให้ลูกหลาน</w:t>
      </w:r>
    </w:p>
    <w:p>
      <w:pPr>
        <w:pStyle w:val="BodyText"/>
      </w:pPr>
      <w:r>
        <w:t xml:space="preserve">(คุณปวีณา) ค่ะ วันนี้ไม่มีประเด็นคำถามเพิ่มเติมนะคะ มที่จะฝากถึงประชาชนทางบ้านและสื่อมวลชนอย่างไรบ้างคะ ก็สิ่งสำคัญ คงเป็นเรื่องของการกระจายวัคซีนที่พี่น้องประชาชนมีคำถาม เรารับทราบคำถามของทุกท่านนะคะ จะมีการติดต่อกับทางกรมควบคุมโรคค่ะ ซึ่งกรมควบคุมโรคก็จะมีผู้เชี่ยวชาญมาแถลงตรง ศบค. ที่นี่ล่ะค่ะ เพื่อตอบคำถามทุกอย่างของระบะเวลาการเว้นระยะของวัคซีนเข็ม 1 เข็ม 2 การให้เกิดความมั่นใจกับการเกิดเชื้อกลายพันธุ์คงมีคำถามมากมายท่านช่วยกันถามเข้ามานะคะ พี่น้องประชาชน หรือสื่อมวลชนช่วยเป็นกระบอกเสียงแล้วก็เราจะนำผู้เชี่ยวชาญ ผู้ที่มีความรู้ในรายละเอียดก็วันนี้ฝากไว้เท่านี้ค่ะ //</w:t>
      </w:r>
    </w:p>
    <w:p>
      <w:pPr>
        <w:pStyle w:val="BodyText"/>
      </w:pPr>
      <w:r>
        <w:t xml:space="preserve">(คุณปวีณา) กราบขอบพระคุณ แพทย์หญิงอภิสมัย ศรีรังสรรค์ ผู้ช่วยโฆษก ศบค. นะคะ ฟังมาตรการต่าง ๆ กันไปแล้วก็น่าจะเกิดความมั่นใจมากยิ่งขึ้นนะคะ ในวันจันทร์ที่จะถึงนี้ วันที่ 14 มิถุนายน ตอนนี้ศึกษาธิการ ทุกพื้นที่ ทุกจังหวัด เรื่องของมาตรการโดยเฉพาะเรื่องของระบบการศึกษา ใจว่าลูกของตัวเองนั้น ยังไม่พร้อมกับการเรียนออนไลน์ แต่ว่า ณ วันนี้เรามีช่องทางอื่น ๆ ไม่ว่าจะเป็น On Hand หรือว่า On Demand เข้ามาเสริมนะคะ ให้น้อง ๆ สามารถที่จะได้รับการศึกษา จากเรื่องของ COVID-19 ด้วยนะคะ ในลำดับต่อไป ขอเรียนเชิญท่านรองอธิบดีท่านณัฐภาณุ นพคุณ สรุปประเด็นวันนี้ในภาคภาษาอังกฤษค่ะ</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รองโฆษกกระทรวงการต่างประเทศ และทั้งหมดนี้ ก็คือการแถลงข่าวจากศูนย์บริหารสถานการณ์ COVID-19 จากทำเนียบรัฐบาล ส่วนช่วงสนทนาวันนี้ค่ะ จะพาคุณผู้ชมไปพูดคุยกันค่ะ กับประกันสุขภาพแห่งชาติ หรือ สปสช. แน่นอนค่ะ การช่วยเหลือชดเชย เยียวยา เกี่ยวกับเรื่องของอาการข้างเคียง หรือว่าเหตุการณ์ไม่พึงประสงค์หลังฉีดวัคซีน แต่ว่าเพื่อเป็นการลดผลกระทบของประชาชน จาก สปสช. มีการดูแลในเรื่องนี้และการดูแลสิทธิประโยชน์ที่เกี่ยวข้องกับเรื่องของการฉีดวัคซีนอีกด้วย 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0 มิ.ย. 64)</dc:title>
  <dc:creator/>
  <cp:keywords/>
  <dcterms:created xsi:type="dcterms:W3CDTF">2021-06-10T06:44:25Z</dcterms:created>
  <dcterms:modified xsi:type="dcterms:W3CDTF">2021-06-10T06: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มิถุนายน 2564 เวลา 12.10 น.</vt:lpwstr>
  </property>
  <property fmtid="{D5CDD505-2E9C-101B-9397-08002B2CF9AE}" pid="3" name="subtitle">
    <vt:lpwstr/>
  </property>
</Properties>
</file>